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A60FC" w14:textId="43879BED" w:rsidR="002C58F9" w:rsidRPr="00A00AE8" w:rsidRDefault="002C58F9" w:rsidP="002C58F9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The Library</w:t>
      </w:r>
    </w:p>
    <w:p w14:paraId="1B903879" w14:textId="466749E3" w:rsidR="00453095" w:rsidRPr="00A00AE8" w:rsidRDefault="00004AF0" w:rsidP="002C58F9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AAMUSTED</w:t>
      </w:r>
    </w:p>
    <w:p w14:paraId="2544B494" w14:textId="3D278432" w:rsidR="00004AF0" w:rsidRPr="00A00AE8" w:rsidRDefault="00004AF0" w:rsidP="002C58F9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P.O. BOX 1277</w:t>
      </w:r>
    </w:p>
    <w:p w14:paraId="30074E54" w14:textId="3F1FD1ED" w:rsidR="00004AF0" w:rsidRPr="00A00AE8" w:rsidRDefault="00004AF0" w:rsidP="002C58F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00AE8">
        <w:rPr>
          <w:rFonts w:ascii="Times New Roman" w:hAnsi="Times New Roman" w:cs="Times New Roman"/>
          <w:b/>
          <w:bCs/>
          <w:sz w:val="24"/>
          <w:szCs w:val="24"/>
        </w:rPr>
        <w:t>Kumasi</w:t>
      </w:r>
    </w:p>
    <w:p w14:paraId="42C5417F" w14:textId="32BE9CA0" w:rsidR="00004AF0" w:rsidRPr="00A00AE8" w:rsidRDefault="00004AF0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May 12, 2021</w:t>
      </w:r>
    </w:p>
    <w:p w14:paraId="558B7A58" w14:textId="3596E190" w:rsidR="00004AF0" w:rsidRPr="00A00AE8" w:rsidRDefault="00F754FB" w:rsidP="002C58F9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The Registrar</w:t>
      </w:r>
    </w:p>
    <w:p w14:paraId="6A94757C" w14:textId="3294B907" w:rsidR="00004AF0" w:rsidRPr="00A00AE8" w:rsidRDefault="00004AF0" w:rsidP="002C58F9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AAMUSTED</w:t>
      </w:r>
    </w:p>
    <w:p w14:paraId="0E8AFDF0" w14:textId="65360623" w:rsidR="00004AF0" w:rsidRPr="00A00AE8" w:rsidRDefault="00004AF0" w:rsidP="002C58F9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P.O. Box 1277</w:t>
      </w:r>
    </w:p>
    <w:p w14:paraId="64965C35" w14:textId="48FDAE92" w:rsidR="00004AF0" w:rsidRPr="00A00AE8" w:rsidRDefault="00004AF0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Kumasi</w:t>
      </w:r>
    </w:p>
    <w:p w14:paraId="471EE51D" w14:textId="46986AC1" w:rsidR="00004AF0" w:rsidRPr="00A00AE8" w:rsidRDefault="00004AF0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Dear Sir,</w:t>
      </w:r>
    </w:p>
    <w:p w14:paraId="60443824" w14:textId="2321ED15" w:rsidR="00004AF0" w:rsidRPr="00A00AE8" w:rsidRDefault="00004AF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00AE8">
        <w:rPr>
          <w:rFonts w:ascii="Times New Roman" w:hAnsi="Times New Roman" w:cs="Times New Roman"/>
          <w:b/>
          <w:bCs/>
          <w:sz w:val="24"/>
          <w:szCs w:val="24"/>
        </w:rPr>
        <w:t>ACCEPTANCE OF PROMOTION</w:t>
      </w:r>
    </w:p>
    <w:p w14:paraId="6791091B" w14:textId="2B2C1D7E" w:rsidR="00004AF0" w:rsidRPr="00A00AE8" w:rsidRDefault="00004AF0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 xml:space="preserve">I refer to your letter dated May 7, 2021 and wish to indicate my acceptance of the promotion </w:t>
      </w:r>
      <w:r w:rsidR="00F754FB" w:rsidRPr="00A00AE8">
        <w:rPr>
          <w:rFonts w:ascii="Times New Roman" w:hAnsi="Times New Roman" w:cs="Times New Roman"/>
          <w:sz w:val="24"/>
          <w:szCs w:val="24"/>
        </w:rPr>
        <w:t xml:space="preserve">as </w:t>
      </w:r>
      <w:r w:rsidR="00F754FB" w:rsidRPr="00591D28">
        <w:rPr>
          <w:rFonts w:ascii="Times New Roman" w:hAnsi="Times New Roman" w:cs="Times New Roman"/>
          <w:b/>
          <w:bCs/>
          <w:sz w:val="24"/>
          <w:szCs w:val="24"/>
        </w:rPr>
        <w:t>Principal</w:t>
      </w:r>
      <w:r w:rsidRPr="00591D2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00AE8">
        <w:rPr>
          <w:rFonts w:ascii="Times New Roman" w:hAnsi="Times New Roman" w:cs="Times New Roman"/>
          <w:b/>
          <w:bCs/>
          <w:sz w:val="24"/>
          <w:szCs w:val="24"/>
        </w:rPr>
        <w:t>Library Assistant</w:t>
      </w:r>
      <w:r w:rsidRPr="00A00AE8">
        <w:rPr>
          <w:rFonts w:ascii="Times New Roman" w:hAnsi="Times New Roman" w:cs="Times New Roman"/>
          <w:sz w:val="24"/>
          <w:szCs w:val="24"/>
        </w:rPr>
        <w:t xml:space="preserve"> in the Akenten Appiah-Menka University of Skills Training and Entrepreneurial Development.</w:t>
      </w:r>
    </w:p>
    <w:p w14:paraId="28BE33EA" w14:textId="34376903" w:rsidR="00D9639B" w:rsidRPr="00A00AE8" w:rsidRDefault="00D9639B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The other terms and conditions of this offer contained in the ‘Unified Conditions of Service for Unionized Staff of the Public Universities of Ghana (2008)’.</w:t>
      </w:r>
    </w:p>
    <w:p w14:paraId="4CC455D5" w14:textId="3B299682" w:rsidR="00D9639B" w:rsidRPr="00A00AE8" w:rsidRDefault="00D9639B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Sir, I am grateful to the University Management for the honour given me, I promise to abide by the rules and regulations governing the University.</w:t>
      </w:r>
    </w:p>
    <w:p w14:paraId="457FBE4F" w14:textId="7CA1E3C8" w:rsidR="00D9639B" w:rsidRPr="00A00AE8" w:rsidRDefault="00D9639B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Thank you.</w:t>
      </w:r>
    </w:p>
    <w:p w14:paraId="69AC6A9D" w14:textId="67B757EC" w:rsidR="00D9639B" w:rsidRPr="00A00AE8" w:rsidRDefault="00D9639B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 xml:space="preserve">Yours Faithfully, </w:t>
      </w:r>
    </w:p>
    <w:p w14:paraId="7FB4DC9C" w14:textId="588051BE" w:rsidR="00D9639B" w:rsidRPr="00A00AE8" w:rsidRDefault="00D9639B">
      <w:pPr>
        <w:rPr>
          <w:rFonts w:ascii="Times New Roman" w:hAnsi="Times New Roman" w:cs="Times New Roman"/>
          <w:sz w:val="24"/>
          <w:szCs w:val="24"/>
        </w:rPr>
      </w:pPr>
    </w:p>
    <w:p w14:paraId="7FBE1927" w14:textId="5B0A5C14" w:rsidR="00D9639B" w:rsidRPr="00A00AE8" w:rsidRDefault="00D9639B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GLORIA MANU</w:t>
      </w:r>
    </w:p>
    <w:p w14:paraId="25AFB099" w14:textId="1B86F9C8" w:rsidR="001C57CB" w:rsidRPr="00A00AE8" w:rsidRDefault="00D9639B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Cc:</w:t>
      </w:r>
      <w:r w:rsidR="001C57CB" w:rsidRPr="00A00AE8">
        <w:rPr>
          <w:rFonts w:ascii="Times New Roman" w:hAnsi="Times New Roman" w:cs="Times New Roman"/>
          <w:sz w:val="24"/>
          <w:szCs w:val="24"/>
        </w:rPr>
        <w:t xml:space="preserve">  </w:t>
      </w:r>
      <w:r w:rsidRPr="00A00AE8">
        <w:rPr>
          <w:rFonts w:ascii="Times New Roman" w:hAnsi="Times New Roman" w:cs="Times New Roman"/>
          <w:sz w:val="24"/>
          <w:szCs w:val="24"/>
        </w:rPr>
        <w:t xml:space="preserve"> Ag. Vice-Chancellor</w:t>
      </w:r>
    </w:p>
    <w:p w14:paraId="1F29AB33" w14:textId="0BCCA4C4" w:rsidR="001C57CB" w:rsidRPr="00A00AE8" w:rsidRDefault="001C57CB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 xml:space="preserve">         Pro.-Vice-Chancellor</w:t>
      </w:r>
    </w:p>
    <w:p w14:paraId="592BCA9D" w14:textId="5BDA0523" w:rsidR="001C57CB" w:rsidRPr="00A00AE8" w:rsidRDefault="001C57CB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 xml:space="preserve">         Ag. Director of Finance</w:t>
      </w:r>
    </w:p>
    <w:p w14:paraId="463B58D6" w14:textId="560409EC" w:rsidR="001C57CB" w:rsidRPr="00A00AE8" w:rsidRDefault="001C57CB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 xml:space="preserve">         Head, Human Resource</w:t>
      </w:r>
    </w:p>
    <w:p w14:paraId="377B3F69" w14:textId="4BD3E30E" w:rsidR="00D9639B" w:rsidRPr="00A00AE8" w:rsidRDefault="001C57CB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 xml:space="preserve">         Head, Audit</w:t>
      </w:r>
      <w:r w:rsidR="00D9639B" w:rsidRPr="00A00AE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BA6B6D" w14:textId="7CB7F82E" w:rsidR="00DA750D" w:rsidRPr="00A00AE8" w:rsidRDefault="00DA750D">
      <w:pPr>
        <w:rPr>
          <w:rFonts w:ascii="Times New Roman" w:hAnsi="Times New Roman" w:cs="Times New Roman"/>
          <w:sz w:val="24"/>
          <w:szCs w:val="24"/>
        </w:rPr>
      </w:pPr>
    </w:p>
    <w:p w14:paraId="48E8C6EC" w14:textId="259B004D" w:rsidR="002C58F9" w:rsidRPr="00A00AE8" w:rsidRDefault="002C58F9" w:rsidP="006E344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The Library</w:t>
      </w:r>
    </w:p>
    <w:p w14:paraId="61455AAD" w14:textId="2478C9F7" w:rsidR="00DA750D" w:rsidRPr="00A00AE8" w:rsidRDefault="00DA750D" w:rsidP="006E344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AAMUSTED</w:t>
      </w:r>
    </w:p>
    <w:p w14:paraId="3CB49157" w14:textId="77777777" w:rsidR="00DA750D" w:rsidRPr="00A00AE8" w:rsidRDefault="00DA750D" w:rsidP="006E344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P.O. BOX 1277</w:t>
      </w:r>
    </w:p>
    <w:p w14:paraId="76387F0F" w14:textId="77777777" w:rsidR="00DA750D" w:rsidRPr="00A00AE8" w:rsidRDefault="00DA750D" w:rsidP="006E3446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00AE8">
        <w:rPr>
          <w:rFonts w:ascii="Times New Roman" w:hAnsi="Times New Roman" w:cs="Times New Roman"/>
          <w:b/>
          <w:bCs/>
          <w:sz w:val="24"/>
          <w:szCs w:val="24"/>
        </w:rPr>
        <w:t>Kumasi</w:t>
      </w:r>
    </w:p>
    <w:p w14:paraId="706F5516" w14:textId="77777777" w:rsidR="00DA750D" w:rsidRPr="00A00AE8" w:rsidRDefault="00DA750D" w:rsidP="006E344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May 12, 2021</w:t>
      </w:r>
    </w:p>
    <w:p w14:paraId="7A2029E5" w14:textId="77777777" w:rsidR="00DA750D" w:rsidRPr="00A00AE8" w:rsidRDefault="00DA750D" w:rsidP="006E344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The Ag. Registrar</w:t>
      </w:r>
    </w:p>
    <w:p w14:paraId="3EF42E9A" w14:textId="77777777" w:rsidR="00DA750D" w:rsidRPr="00A00AE8" w:rsidRDefault="00DA750D" w:rsidP="006E344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AAMUSTED</w:t>
      </w:r>
    </w:p>
    <w:p w14:paraId="38AC9FE4" w14:textId="77777777" w:rsidR="00DA750D" w:rsidRPr="00A00AE8" w:rsidRDefault="00DA750D" w:rsidP="006E344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P.O. Box 1277</w:t>
      </w:r>
    </w:p>
    <w:p w14:paraId="517EAE6A" w14:textId="77777777" w:rsidR="00DA750D" w:rsidRPr="00A00AE8" w:rsidRDefault="00DA750D" w:rsidP="006E344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Kumasi</w:t>
      </w:r>
    </w:p>
    <w:p w14:paraId="03F60861" w14:textId="77777777" w:rsidR="00DA750D" w:rsidRPr="00A00AE8" w:rsidRDefault="00DA750D" w:rsidP="00DA750D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Dear Sir,</w:t>
      </w:r>
    </w:p>
    <w:p w14:paraId="10AC2BFC" w14:textId="77777777" w:rsidR="00DA750D" w:rsidRPr="00A00AE8" w:rsidRDefault="00DA750D" w:rsidP="00DA750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00AE8">
        <w:rPr>
          <w:rFonts w:ascii="Times New Roman" w:hAnsi="Times New Roman" w:cs="Times New Roman"/>
          <w:b/>
          <w:bCs/>
          <w:sz w:val="24"/>
          <w:szCs w:val="24"/>
        </w:rPr>
        <w:t>ACCEPTANCE OF PROMOTION</w:t>
      </w:r>
    </w:p>
    <w:p w14:paraId="3820259C" w14:textId="2E7527CD" w:rsidR="00DA750D" w:rsidRPr="00A00AE8" w:rsidRDefault="00DA750D" w:rsidP="00DA750D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 xml:space="preserve">I refer to your letter dated May 7, 2021 and wish to indicate my acceptance of the promotion </w:t>
      </w:r>
      <w:r w:rsidR="002C4507" w:rsidRPr="00A00AE8">
        <w:rPr>
          <w:rFonts w:ascii="Times New Roman" w:hAnsi="Times New Roman" w:cs="Times New Roman"/>
          <w:sz w:val="24"/>
          <w:szCs w:val="24"/>
        </w:rPr>
        <w:t xml:space="preserve">as </w:t>
      </w:r>
      <w:r w:rsidR="002C4507" w:rsidRPr="00A00AE8">
        <w:rPr>
          <w:rFonts w:ascii="Times New Roman" w:hAnsi="Times New Roman" w:cs="Times New Roman"/>
          <w:b/>
          <w:bCs/>
          <w:sz w:val="24"/>
          <w:szCs w:val="24"/>
        </w:rPr>
        <w:t>Library</w:t>
      </w:r>
      <w:r w:rsidRPr="00A00AE8">
        <w:rPr>
          <w:rFonts w:ascii="Times New Roman" w:hAnsi="Times New Roman" w:cs="Times New Roman"/>
          <w:b/>
          <w:bCs/>
          <w:sz w:val="24"/>
          <w:szCs w:val="24"/>
        </w:rPr>
        <w:t xml:space="preserve"> Assistant</w:t>
      </w:r>
      <w:r w:rsidRPr="00A00AE8">
        <w:rPr>
          <w:rFonts w:ascii="Times New Roman" w:hAnsi="Times New Roman" w:cs="Times New Roman"/>
          <w:sz w:val="24"/>
          <w:szCs w:val="24"/>
        </w:rPr>
        <w:t xml:space="preserve"> in the Akenten Appiah-Menka University of Skills Training and Entrepreneurial Development.</w:t>
      </w:r>
    </w:p>
    <w:p w14:paraId="444F9AF4" w14:textId="02664CC0" w:rsidR="00DA750D" w:rsidRPr="00A00AE8" w:rsidRDefault="00DA750D" w:rsidP="00DA750D">
      <w:pPr>
        <w:rPr>
          <w:rFonts w:ascii="Times New Roman" w:hAnsi="Times New Roman" w:cs="Times New Roman"/>
          <w:sz w:val="24"/>
          <w:szCs w:val="24"/>
        </w:rPr>
      </w:pPr>
    </w:p>
    <w:p w14:paraId="3CF84ED8" w14:textId="77777777" w:rsidR="00DA750D" w:rsidRPr="00A00AE8" w:rsidRDefault="00DA750D" w:rsidP="00DA750D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Sir, I am grateful to the University Management for the honour given me, I promise to abide by the rules and regulations governing the University.</w:t>
      </w:r>
    </w:p>
    <w:p w14:paraId="1CF583E5" w14:textId="77777777" w:rsidR="00DA750D" w:rsidRPr="00A00AE8" w:rsidRDefault="00DA750D" w:rsidP="00DA750D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Thank you.</w:t>
      </w:r>
    </w:p>
    <w:p w14:paraId="38F7CF98" w14:textId="77777777" w:rsidR="006E3446" w:rsidRDefault="00DA750D" w:rsidP="00DA750D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Yours Faithfully</w:t>
      </w:r>
      <w:r w:rsidR="006E3446">
        <w:rPr>
          <w:rFonts w:ascii="Times New Roman" w:hAnsi="Times New Roman" w:cs="Times New Roman"/>
          <w:sz w:val="24"/>
          <w:szCs w:val="24"/>
        </w:rPr>
        <w:t>,</w:t>
      </w:r>
    </w:p>
    <w:p w14:paraId="5E17AE78" w14:textId="77777777" w:rsidR="006E3446" w:rsidRDefault="006E3446" w:rsidP="00DA750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11A55E7" w14:textId="15E3C560" w:rsidR="00DA750D" w:rsidRPr="006E3446" w:rsidRDefault="002C4507" w:rsidP="00DA750D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b/>
          <w:bCs/>
          <w:sz w:val="24"/>
          <w:szCs w:val="24"/>
        </w:rPr>
        <w:t>Joyce Owusu Bref</w:t>
      </w:r>
      <w:r w:rsidR="006E3446">
        <w:rPr>
          <w:rFonts w:ascii="Times New Roman" w:hAnsi="Times New Roman" w:cs="Times New Roman"/>
          <w:b/>
          <w:bCs/>
          <w:sz w:val="24"/>
          <w:szCs w:val="24"/>
        </w:rPr>
        <w:t>o</w:t>
      </w:r>
    </w:p>
    <w:p w14:paraId="7A5E6425" w14:textId="7B538B14" w:rsidR="00DA750D" w:rsidRPr="00A00AE8" w:rsidRDefault="00DA750D" w:rsidP="006E344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Cc:   Ag. Vice-Chancellor</w:t>
      </w:r>
    </w:p>
    <w:p w14:paraId="1234C87E" w14:textId="25B65BB8" w:rsidR="00DA750D" w:rsidRPr="00A00AE8" w:rsidRDefault="00DA750D" w:rsidP="006E344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 xml:space="preserve">         Pro.-Vice-Chancellor</w:t>
      </w:r>
    </w:p>
    <w:p w14:paraId="0DFC56BA" w14:textId="77777777" w:rsidR="00DA750D" w:rsidRPr="00A00AE8" w:rsidRDefault="00DA750D" w:rsidP="006E344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 xml:space="preserve">         Ag. Director of Finance</w:t>
      </w:r>
    </w:p>
    <w:p w14:paraId="2497E5F4" w14:textId="77777777" w:rsidR="00DA750D" w:rsidRPr="00A00AE8" w:rsidRDefault="00DA750D" w:rsidP="006E344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 xml:space="preserve">         Head, Human Resource</w:t>
      </w:r>
    </w:p>
    <w:p w14:paraId="725D86F2" w14:textId="77777777" w:rsidR="00DA750D" w:rsidRPr="00A00AE8" w:rsidRDefault="00DA750D" w:rsidP="006E344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 xml:space="preserve">         Head, Audit </w:t>
      </w:r>
    </w:p>
    <w:p w14:paraId="6B2358D1" w14:textId="6490184E" w:rsidR="00F87516" w:rsidRPr="00A00AE8" w:rsidRDefault="00F87516" w:rsidP="00F87516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lastRenderedPageBreak/>
        <w:t>The Library</w:t>
      </w:r>
    </w:p>
    <w:p w14:paraId="4613281C" w14:textId="77777777" w:rsidR="00F87516" w:rsidRPr="00A00AE8" w:rsidRDefault="00F87516" w:rsidP="00F87516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AAMUSTED</w:t>
      </w:r>
    </w:p>
    <w:p w14:paraId="67F6A072" w14:textId="77777777" w:rsidR="00F87516" w:rsidRPr="00A00AE8" w:rsidRDefault="00F87516" w:rsidP="00F87516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P.O. BOX 1277</w:t>
      </w:r>
    </w:p>
    <w:p w14:paraId="7B76334A" w14:textId="77777777" w:rsidR="00F87516" w:rsidRPr="00A00AE8" w:rsidRDefault="00F87516" w:rsidP="00F8751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00AE8">
        <w:rPr>
          <w:rFonts w:ascii="Times New Roman" w:hAnsi="Times New Roman" w:cs="Times New Roman"/>
          <w:b/>
          <w:bCs/>
          <w:sz w:val="24"/>
          <w:szCs w:val="24"/>
        </w:rPr>
        <w:t>Kumasi</w:t>
      </w:r>
    </w:p>
    <w:p w14:paraId="009AA415" w14:textId="77777777" w:rsidR="00F87516" w:rsidRPr="00A00AE8" w:rsidRDefault="00F87516" w:rsidP="00F87516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May 12, 2021</w:t>
      </w:r>
    </w:p>
    <w:p w14:paraId="47957965" w14:textId="6E6FB277" w:rsidR="00F87516" w:rsidRPr="00A00AE8" w:rsidRDefault="00F87516" w:rsidP="00F87516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The Registrar</w:t>
      </w:r>
    </w:p>
    <w:p w14:paraId="4C5EE146" w14:textId="77777777" w:rsidR="00F87516" w:rsidRPr="00A00AE8" w:rsidRDefault="00F87516" w:rsidP="00F87516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AAMUSTED</w:t>
      </w:r>
    </w:p>
    <w:p w14:paraId="6EF5079A" w14:textId="77777777" w:rsidR="00F87516" w:rsidRPr="00A00AE8" w:rsidRDefault="00F87516" w:rsidP="00F87516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P.O. Box 1277</w:t>
      </w:r>
    </w:p>
    <w:p w14:paraId="4931A298" w14:textId="77777777" w:rsidR="00F87516" w:rsidRPr="00A00AE8" w:rsidRDefault="00F87516" w:rsidP="00F87516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Kumasi</w:t>
      </w:r>
    </w:p>
    <w:p w14:paraId="1037809B" w14:textId="77777777" w:rsidR="00F87516" w:rsidRPr="00A00AE8" w:rsidRDefault="00F87516" w:rsidP="00F87516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Dear Sir,</w:t>
      </w:r>
    </w:p>
    <w:p w14:paraId="3C4D768D" w14:textId="485D9C7A" w:rsidR="00F87516" w:rsidRPr="00A00AE8" w:rsidRDefault="00F87516" w:rsidP="00F8751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00AE8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A00AE8">
        <w:rPr>
          <w:rFonts w:ascii="Times New Roman" w:hAnsi="Times New Roman" w:cs="Times New Roman"/>
          <w:b/>
          <w:bCs/>
          <w:sz w:val="24"/>
          <w:szCs w:val="24"/>
        </w:rPr>
        <w:t>PPLICATION FOR COMMUTED MILEAGE ALLOWANCE</w:t>
      </w:r>
    </w:p>
    <w:p w14:paraId="7FD953F8" w14:textId="5E91A3A4" w:rsidR="00F87516" w:rsidRPr="00A00AE8" w:rsidRDefault="00F87516" w:rsidP="00F87516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 xml:space="preserve">I </w:t>
      </w:r>
      <w:r w:rsidRPr="00A00AE8">
        <w:rPr>
          <w:rFonts w:ascii="Times New Roman" w:hAnsi="Times New Roman" w:cs="Times New Roman"/>
          <w:sz w:val="24"/>
          <w:szCs w:val="24"/>
        </w:rPr>
        <w:t>have been promoted to Principal Library Assistant with effect from July 1,2021 and I wish to request for payment of commuted mileage allowance.</w:t>
      </w:r>
    </w:p>
    <w:p w14:paraId="143FB5A7" w14:textId="38548011" w:rsidR="00F87516" w:rsidRPr="00A00AE8" w:rsidRDefault="00F87516" w:rsidP="00F87516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 xml:space="preserve">I reside at North Suntreso (House. No. S.A.8) in the Bantama </w:t>
      </w:r>
      <w:r w:rsidR="00A00AE8" w:rsidRPr="00A00AE8">
        <w:rPr>
          <w:rFonts w:ascii="Times New Roman" w:hAnsi="Times New Roman" w:cs="Times New Roman"/>
          <w:sz w:val="24"/>
          <w:szCs w:val="24"/>
        </w:rPr>
        <w:t>constituency of</w:t>
      </w:r>
      <w:r w:rsidRPr="00A00AE8">
        <w:rPr>
          <w:rFonts w:ascii="Times New Roman" w:hAnsi="Times New Roman" w:cs="Times New Roman"/>
          <w:sz w:val="24"/>
          <w:szCs w:val="24"/>
        </w:rPr>
        <w:t xml:space="preserve"> the Ashanti Region.</w:t>
      </w:r>
    </w:p>
    <w:p w14:paraId="61299231" w14:textId="78237590" w:rsidR="00F87516" w:rsidRPr="00A00AE8" w:rsidRDefault="00F87516" w:rsidP="00F87516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I should therefore be very grateful if my application is approved.</w:t>
      </w:r>
    </w:p>
    <w:p w14:paraId="03621A64" w14:textId="1600288D" w:rsidR="00F87516" w:rsidRPr="00A00AE8" w:rsidRDefault="00F87516" w:rsidP="00F87516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Kindly find attached a copy of my promotion letter.</w:t>
      </w:r>
    </w:p>
    <w:p w14:paraId="4F774083" w14:textId="77777777" w:rsidR="00F87516" w:rsidRPr="00A00AE8" w:rsidRDefault="00F87516" w:rsidP="00F87516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 xml:space="preserve">Yours Faithfully, </w:t>
      </w:r>
    </w:p>
    <w:p w14:paraId="2CF2BF54" w14:textId="77777777" w:rsidR="00F87516" w:rsidRPr="00A00AE8" w:rsidRDefault="00F87516" w:rsidP="00F87516">
      <w:pPr>
        <w:rPr>
          <w:rFonts w:ascii="Times New Roman" w:hAnsi="Times New Roman" w:cs="Times New Roman"/>
          <w:sz w:val="24"/>
          <w:szCs w:val="24"/>
        </w:rPr>
      </w:pPr>
    </w:p>
    <w:p w14:paraId="77A2B5E8" w14:textId="77777777" w:rsidR="00F87516" w:rsidRPr="00A00AE8" w:rsidRDefault="00F87516" w:rsidP="00F87516">
      <w:pPr>
        <w:rPr>
          <w:rFonts w:ascii="Times New Roman" w:hAnsi="Times New Roman" w:cs="Times New Roman"/>
          <w:sz w:val="24"/>
          <w:szCs w:val="24"/>
        </w:rPr>
      </w:pPr>
    </w:p>
    <w:p w14:paraId="0C8076CE" w14:textId="35682D93" w:rsidR="00F87516" w:rsidRPr="00A00AE8" w:rsidRDefault="002D471A" w:rsidP="00F87516">
      <w:pPr>
        <w:rPr>
          <w:rFonts w:ascii="Times New Roman" w:hAnsi="Times New Roman" w:cs="Times New Roman"/>
          <w:sz w:val="24"/>
          <w:szCs w:val="24"/>
        </w:rPr>
      </w:pPr>
      <w:r w:rsidRPr="00A00AE8">
        <w:rPr>
          <w:rFonts w:ascii="Times New Roman" w:hAnsi="Times New Roman" w:cs="Times New Roman"/>
          <w:sz w:val="24"/>
          <w:szCs w:val="24"/>
        </w:rPr>
        <w:t>GLORIA MANU</w:t>
      </w:r>
    </w:p>
    <w:p w14:paraId="38B8F6C5" w14:textId="77777777" w:rsidR="00DA750D" w:rsidRPr="00A00AE8" w:rsidRDefault="00DA750D">
      <w:pPr>
        <w:rPr>
          <w:rFonts w:ascii="Times New Roman" w:hAnsi="Times New Roman" w:cs="Times New Roman"/>
          <w:sz w:val="24"/>
          <w:szCs w:val="24"/>
        </w:rPr>
      </w:pPr>
    </w:p>
    <w:sectPr w:rsidR="00DA750D" w:rsidRPr="00A00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NDO2MDOztDA3NLVU0lEKTi0uzszPAykwrAUAzNFjjiwAAAA="/>
  </w:docVars>
  <w:rsids>
    <w:rsidRoot w:val="00004AF0"/>
    <w:rsid w:val="00004AF0"/>
    <w:rsid w:val="001C57CB"/>
    <w:rsid w:val="002C4507"/>
    <w:rsid w:val="002C58F9"/>
    <w:rsid w:val="002D471A"/>
    <w:rsid w:val="00453095"/>
    <w:rsid w:val="00591D28"/>
    <w:rsid w:val="006E3446"/>
    <w:rsid w:val="00A00AE8"/>
    <w:rsid w:val="00B012C9"/>
    <w:rsid w:val="00D9639B"/>
    <w:rsid w:val="00DA750D"/>
    <w:rsid w:val="00E173E8"/>
    <w:rsid w:val="00F754FB"/>
    <w:rsid w:val="00F87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FBB76"/>
  <w15:chartTrackingRefBased/>
  <w15:docId w15:val="{8AAEFD04-46D5-45A7-8C29-E3BE6BFBE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Adu-Boahene</dc:creator>
  <cp:keywords/>
  <dc:description/>
  <cp:lastModifiedBy>Christian Adu-Boahene</cp:lastModifiedBy>
  <cp:revision>13</cp:revision>
  <cp:lastPrinted>2021-05-13T17:33:00Z</cp:lastPrinted>
  <dcterms:created xsi:type="dcterms:W3CDTF">2021-05-13T16:19:00Z</dcterms:created>
  <dcterms:modified xsi:type="dcterms:W3CDTF">2021-05-13T17:39:00Z</dcterms:modified>
</cp:coreProperties>
</file>